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4A10" w:rsidRDefault="00BA4A10" w:rsidP="00BA4A10">
      <w:pPr>
        <w:pStyle w:val="FirstParagraph"/>
        <w:jc w:val="center"/>
        <w:rPr>
          <w:b/>
          <w:sz w:val="28"/>
        </w:rPr>
      </w:pPr>
      <w:r w:rsidRPr="00BA4A10">
        <w:rPr>
          <w:b/>
          <w:sz w:val="28"/>
        </w:rPr>
        <w:t>Analysis of 28 CiPA compounds</w:t>
      </w:r>
    </w:p>
    <w:p w:rsidR="00BA4A10" w:rsidRPr="00BA4A10" w:rsidRDefault="00BA4A10" w:rsidP="00BA4A10">
      <w:pPr>
        <w:pStyle w:val="BodyText"/>
      </w:pPr>
    </w:p>
    <w:p w:rsidR="001824BE" w:rsidRDefault="008D3F7F" w:rsidP="00400F90">
      <w:pPr>
        <w:pStyle w:val="FirstParagraph"/>
        <w:jc w:val="both"/>
      </w:pPr>
      <w:r>
        <w:t xml:space="preserve">Figures </w:t>
      </w:r>
      <w:r w:rsidR="00A37226">
        <w:t>3</w:t>
      </w:r>
      <w:r>
        <w:t xml:space="preserve"> to </w:t>
      </w:r>
      <w:r w:rsidR="00A37226">
        <w:t>30</w:t>
      </w:r>
      <w:r>
        <w:t xml:space="preserve"> b</w:t>
      </w:r>
      <w:r w:rsidR="004032AE">
        <w:t xml:space="preserve">elow </w:t>
      </w:r>
      <w:r>
        <w:t>show</w:t>
      </w:r>
      <w:r w:rsidR="004032AE">
        <w:t xml:space="preserve"> the plots of the raw kinetic data used by CiPA</w:t>
      </w:r>
      <w:r>
        <w:t xml:space="preserve"> in their most recent study</w:t>
      </w:r>
      <w:r w:rsidR="00171A90">
        <w:t xml:space="preserve"> </w:t>
      </w:r>
      <w:r w:rsidR="00171A90">
        <w:fldChar w:fldCharType="begin"/>
      </w:r>
      <w:r w:rsidR="00171A90">
        <w:instrText xml:space="preserve"> ADDIN ZOTERO_ITEM CSL_CITATION {"citationID":"2fe2qrfpi5","properties":{"formattedCitation":"(Li et al., n.d.)","plainCitation":"(Li et al., n.d.)"},"citationItems":[{"id":1424,"uris":["http://zotero.org/users/local/PRrxXxaW/items/23SZCTSG"],"uri":["http://zotero.org/users/local/PRrxXxaW/items/23SZCTSG"],"itemData":{"id":1424,"type":"article-journal","title":"Assessment of an In Silico Mechanistic Model for Proarrhythmia Risk Prediction Under the CiPA Initiative","container-title":"Clinical Pharmacology &amp; Therapeutics","volume":"0","issue":"0","source":"Wiley Online Library","abstract":"The International Council on Harmonization (ICH) S7B and E14 regulatory guidelines are sensitive but not specific for predicting which drugs are pro-arrhythmic. In response, the Comprehensive In Vitro Proarrhythmia Assay (CiPA) was proposed that integrates multi-ion channel pharmacology data in vitro into a human cardiomyocyte model in silico for proarrhythmia risk assessment. Previously, we reported the model optimization and proarrhythmia metric selection based on CiPA training drugs. In this study, we report the application of the prespecified model and metric to independent CiPA validation drugs. Over two validation datasets, the CiPA model performance meets all pre-specified measures for ranking and classifying validation drugs, and outperforms alternatives, despite some in vitro data differences between the two datasets due to different experimental conditions and quality control procedures. This suggests that the current CiPA model/metric may be fit for regulatory use, and standardization of experimental protocols and quality control criteria could increase the model prediction accuracy even further.","URL":"https://ascpt.onlinelibrary.wiley.com/doi/abs/10.1002/cpt.1184","DOI":"10.1002/cpt.1184","ISSN":"1532-6535","language":"en","author":[{"family":"Li","given":"Zhihua"},{"family":"Ridder","given":"Bradley J."},{"family":"Han","given":"Xiaomei"},{"family":"Wu","given":"Wendy W."},{"family":"Sheng","given":"Jiansong"},{"family":"Tran","given":"Phu N."},{"family":"Wu","given":"Min"},{"family":"Randolph","given":"Aaron"},{"family":"Johnstone","given":"Ross H."},{"family":"Mirams","given":"Gary R."},{"family":"Kuryshev","given":"Yuri"},{"family":"Kramer","given":"James"},{"family":"Wu","given":"Caiyun"},{"family":"Crumb","given":"William J."},{"family":"Strauss","given":"David G."}]}}],"schema":"https://github.com/citation-style-language/schema/raw/master/csl-citation.json"} </w:instrText>
      </w:r>
      <w:r w:rsidR="00171A90">
        <w:fldChar w:fldCharType="separate"/>
      </w:r>
      <w:r w:rsidR="00171A90" w:rsidRPr="00171A90">
        <w:rPr>
          <w:rFonts w:ascii="Cambria" w:hAnsi="Cambria"/>
        </w:rPr>
        <w:t>(Li et al.,</w:t>
      </w:r>
      <w:r w:rsidR="00171A90">
        <w:rPr>
          <w:rFonts w:ascii="Cambria" w:hAnsi="Cambria"/>
        </w:rPr>
        <w:t xml:space="preserve"> 2018</w:t>
      </w:r>
      <w:r w:rsidR="00171A90" w:rsidRPr="00171A90">
        <w:rPr>
          <w:rFonts w:ascii="Cambria" w:hAnsi="Cambria"/>
        </w:rPr>
        <w:t>)</w:t>
      </w:r>
      <w:r w:rsidR="00171A90">
        <w:fldChar w:fldCharType="end"/>
      </w:r>
      <w:r w:rsidR="004032AE">
        <w:t>.</w:t>
      </w:r>
      <w:r w:rsidR="00D23701">
        <w:t xml:space="preserve"> The data was obtained from their GitHub site: </w:t>
      </w:r>
      <w:hyperlink r:id="rId8" w:history="1">
        <w:r w:rsidR="00D23701" w:rsidRPr="004B6C6A">
          <w:rPr>
            <w:rStyle w:val="Hyperlink"/>
          </w:rPr>
          <w:t>https://github.com/FDA/CiPA/tree/Brad-Sandbox/hERG_fitting</w:t>
        </w:r>
      </w:hyperlink>
      <w:r w:rsidR="00D23701">
        <w:t xml:space="preserve"> .</w:t>
      </w:r>
      <w:r w:rsidR="004032AE">
        <w:t xml:space="preserve"> </w:t>
      </w:r>
      <w:r w:rsidR="007B16CB">
        <w:t xml:space="preserve">For each figure there is an estimated IC50 </w:t>
      </w:r>
      <w:r w:rsidR="004032AE">
        <w:t xml:space="preserve">and maximal inhibition, Imax, </w:t>
      </w:r>
      <w:r w:rsidR="007B16CB">
        <w:t xml:space="preserve">value based on </w:t>
      </w:r>
      <w:r w:rsidR="004032AE">
        <w:t>analyzing the end of the experiment</w:t>
      </w:r>
      <w:r w:rsidR="00A37226">
        <w:t>, the last millisecond of data</w:t>
      </w:r>
      <w:r w:rsidR="004032AE">
        <w:t xml:space="preserve"> i.e. when it reaches stea</w:t>
      </w:r>
      <w:r w:rsidR="001824BE">
        <w:t>dy state, using:</w:t>
      </w:r>
    </w:p>
    <w:p w:rsidR="001824BE" w:rsidRPr="001824BE" w:rsidRDefault="003268BB" w:rsidP="00400F90">
      <w:pPr>
        <w:pStyle w:val="FirstParagraph"/>
        <w:jc w:val="both"/>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unblocked</m:t>
              </m:r>
            </m:sub>
          </m:sSub>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max</m:t>
              </m:r>
            </m:sub>
          </m:sSub>
          <m:f>
            <m:fPr>
              <m:ctrlPr>
                <w:rPr>
                  <w:rFonts w:ascii="Cambria Math" w:hAnsi="Cambria Math"/>
                  <w:i/>
                </w:rPr>
              </m:ctrlPr>
            </m:fPr>
            <m:num>
              <m:r>
                <w:rPr>
                  <w:rFonts w:ascii="Cambria Math" w:hAnsi="Cambria Math"/>
                </w:rPr>
                <m:t>[Free Drug]</m:t>
              </m:r>
            </m:num>
            <m:den>
              <m:r>
                <w:rPr>
                  <w:rFonts w:ascii="Cambria Math" w:hAnsi="Cambria Math"/>
                </w:rPr>
                <m:t>IC50+[Free Drug]</m:t>
              </m:r>
            </m:den>
          </m:f>
        </m:oMath>
      </m:oMathPara>
    </w:p>
    <w:p w:rsidR="006C766C" w:rsidRPr="006C766C" w:rsidRDefault="007B16CB" w:rsidP="00400F90">
      <w:pPr>
        <w:pStyle w:val="FirstParagraph"/>
        <w:jc w:val="both"/>
      </w:pPr>
      <w:r>
        <w:t>A comparison of these dynamic IC50 values to the original static IC50s is show</w:t>
      </w:r>
      <w:r w:rsidR="00CD2370">
        <w:t>n</w:t>
      </w:r>
      <w:r>
        <w:t xml:space="preserve"> in </w:t>
      </w:r>
      <w:r w:rsidR="00CD2370">
        <w:t xml:space="preserve">Figure </w:t>
      </w:r>
      <w:r w:rsidR="00A37226">
        <w:t>1</w:t>
      </w:r>
      <w:r w:rsidR="00CD2370">
        <w:t>, they appear to be similar</w:t>
      </w:r>
      <w:r w:rsidR="004032AE">
        <w:t xml:space="preserve">.  </w:t>
      </w:r>
      <w:r w:rsidR="00CD2370">
        <w:t>However, when deriving the dynamic IC50 it’s noticeable that</w:t>
      </w:r>
      <w:r w:rsidR="002E68BA">
        <w:t xml:space="preserve"> for</w:t>
      </w:r>
      <w:r w:rsidR="00CD2370">
        <w:t xml:space="preserve"> certain compounds the Imax value is very different to the standard value of 1</w:t>
      </w:r>
      <w:r w:rsidR="002E68BA">
        <w:t xml:space="preserve"> which is used when deriving the static IC50 value,</w:t>
      </w:r>
      <w:r w:rsidR="00CD2370">
        <w:t xml:space="preserve"> see Figures </w:t>
      </w:r>
      <w:r w:rsidR="00747590">
        <w:t>11</w:t>
      </w:r>
      <w:r w:rsidR="00CD2370">
        <w:t xml:space="preserve"> and 1</w:t>
      </w:r>
      <w:r w:rsidR="00747590">
        <w:t>3</w:t>
      </w:r>
      <w:r w:rsidR="002E68BA">
        <w:t xml:space="preserve"> as an example</w:t>
      </w:r>
      <w:r w:rsidR="00CD2370">
        <w:t xml:space="preserve">. </w:t>
      </w:r>
      <w:r w:rsidR="002E68BA">
        <w:t>Therefore, when we calculate the fraction of block at the free Cmax value we find that static block</w:t>
      </w:r>
      <w:r w:rsidR="006C766C">
        <w:t xml:space="preserve"> (Bkr-static)</w:t>
      </w:r>
      <w:r w:rsidR="002E68BA">
        <w:t xml:space="preserve"> does not necessarily correlate strongly with dynamic block</w:t>
      </w:r>
      <w:r w:rsidR="006C766C">
        <w:t xml:space="preserve"> (Bkr-dynamic)</w:t>
      </w:r>
      <w:r w:rsidR="002E68BA">
        <w:t xml:space="preserve"> for all compounds, see Figure </w:t>
      </w:r>
      <w:r w:rsidR="00747590">
        <w:t>2</w:t>
      </w:r>
      <w:r w:rsidR="002E68BA">
        <w:t xml:space="preserve">. </w:t>
      </w:r>
      <w:r w:rsidR="00747590">
        <w:t xml:space="preserve"> </w:t>
      </w:r>
      <w:bookmarkStart w:id="0" w:name="_GoBack"/>
      <w:bookmarkEnd w:id="0"/>
    </w:p>
    <w:p w:rsidR="00254FA4" w:rsidRPr="00254FA4" w:rsidRDefault="00254FA4" w:rsidP="00254FA4">
      <w:pPr>
        <w:pStyle w:val="BodyText"/>
      </w:pPr>
    </w:p>
    <w:p w:rsidR="00454618" w:rsidRDefault="00454618" w:rsidP="00454618">
      <w:pPr>
        <w:pStyle w:val="BodyText"/>
      </w:pPr>
      <w:r>
        <w:rPr>
          <w:noProof/>
          <w:lang w:val="en-GB" w:eastAsia="en-GB"/>
        </w:rPr>
        <w:drawing>
          <wp:inline distT="0" distB="0" distL="0" distR="0" wp14:anchorId="4ADB7702" wp14:editId="60715846">
            <wp:extent cx="3945600" cy="3564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945600" cy="3564000"/>
                    </a:xfrm>
                    <a:prstGeom prst="rect">
                      <a:avLst/>
                    </a:prstGeom>
                  </pic:spPr>
                </pic:pic>
              </a:graphicData>
            </a:graphic>
          </wp:inline>
        </w:drawing>
      </w:r>
    </w:p>
    <w:p w:rsidR="00454618" w:rsidRPr="008D3F7F" w:rsidRDefault="00454618" w:rsidP="00454618">
      <w:pPr>
        <w:pStyle w:val="BodyText"/>
      </w:pPr>
      <w:r w:rsidRPr="008D3F7F">
        <w:rPr>
          <w:b/>
        </w:rPr>
        <w:t xml:space="preserve">Figure </w:t>
      </w:r>
      <w:r>
        <w:rPr>
          <w:b/>
        </w:rPr>
        <w:t>1</w:t>
      </w:r>
      <w:r w:rsidRPr="008D3F7F">
        <w:rPr>
          <w:b/>
        </w:rPr>
        <w:t>:</w:t>
      </w:r>
      <w:r>
        <w:t xml:space="preserve"> Plot comparing the static to dynamic IC50 values for the hERG channel.</w:t>
      </w:r>
    </w:p>
    <w:p w:rsidR="00454618" w:rsidRDefault="00454618" w:rsidP="00454618">
      <w:pPr>
        <w:pStyle w:val="BodyText"/>
      </w:pPr>
    </w:p>
    <w:p w:rsidR="00454618" w:rsidRDefault="00454618" w:rsidP="00454618">
      <w:pPr>
        <w:pStyle w:val="BodyText"/>
      </w:pPr>
      <w:r>
        <w:rPr>
          <w:noProof/>
          <w:lang w:val="en-GB" w:eastAsia="en-GB"/>
        </w:rPr>
        <w:lastRenderedPageBreak/>
        <w:drawing>
          <wp:inline distT="0" distB="0" distL="0" distR="0" wp14:anchorId="77545962" wp14:editId="79F5EA47">
            <wp:extent cx="3934800" cy="3636000"/>
            <wp:effectExtent l="0" t="0" r="889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34800" cy="3636000"/>
                    </a:xfrm>
                    <a:prstGeom prst="rect">
                      <a:avLst/>
                    </a:prstGeom>
                  </pic:spPr>
                </pic:pic>
              </a:graphicData>
            </a:graphic>
          </wp:inline>
        </w:drawing>
      </w:r>
    </w:p>
    <w:p w:rsidR="00454618" w:rsidRPr="008D3F7F" w:rsidRDefault="00454618" w:rsidP="00454618">
      <w:pPr>
        <w:pStyle w:val="BodyText"/>
      </w:pPr>
      <w:r w:rsidRPr="008D3F7F">
        <w:rPr>
          <w:b/>
        </w:rPr>
        <w:t xml:space="preserve">Figure </w:t>
      </w:r>
      <w:r>
        <w:rPr>
          <w:b/>
        </w:rPr>
        <w:t>2</w:t>
      </w:r>
      <w:r w:rsidRPr="008D3F7F">
        <w:rPr>
          <w:b/>
        </w:rPr>
        <w:t>:</w:t>
      </w:r>
      <w:r>
        <w:t xml:space="preserve"> Plot comparing the static to dynamic fractional block at free Cmax.</w:t>
      </w:r>
    </w:p>
    <w:p w:rsidR="00454618" w:rsidRDefault="00454618" w:rsidP="00454618">
      <w:pPr>
        <w:pStyle w:val="BodyText"/>
      </w:pPr>
    </w:p>
    <w:p w:rsidR="008D3F7F" w:rsidRDefault="00B200D1">
      <w:pPr>
        <w:pStyle w:val="FirstParagraph"/>
      </w:pPr>
      <w:r>
        <w:rPr>
          <w:noProof/>
          <w:lang w:val="en-GB" w:eastAsia="en-GB"/>
        </w:rPr>
        <w:lastRenderedPageBreak/>
        <w:drawing>
          <wp:inline distT="0" distB="0" distL="0" distR="0">
            <wp:extent cx="4619625" cy="36957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D3F7F" w:rsidRDefault="00454618" w:rsidP="008D3F7F">
      <w:pPr>
        <w:pStyle w:val="BodyText"/>
      </w:pPr>
      <w:r>
        <w:rPr>
          <w:b/>
        </w:rPr>
        <w:t>Figure 3</w:t>
      </w:r>
      <w:r w:rsidR="008D3F7F" w:rsidRPr="008D3F7F">
        <w:rPr>
          <w:b/>
        </w:rPr>
        <w:t>:</w:t>
      </w:r>
      <w:r w:rsidR="008D3F7F">
        <w:t xml:space="preserve"> </w:t>
      </w:r>
      <w:r>
        <w:t xml:space="preserve">Top-panel: </w:t>
      </w:r>
      <w:r w:rsidR="008D3F7F">
        <w:t>Fraction unblocked over time for increasing concentrations of astemizole.</w:t>
      </w:r>
      <w:r>
        <w:t xml:space="preserve"> Bottom-panel: Fraction unblocked as a function of increasing drug concentration at steady-state (last millisecond of assay run-time).</w:t>
      </w:r>
    </w:p>
    <w:p w:rsidR="00B200D1" w:rsidRPr="008D3F7F" w:rsidRDefault="009F4787" w:rsidP="008D3F7F">
      <w:pPr>
        <w:pStyle w:val="BodyText"/>
      </w:pPr>
      <w:r>
        <w:rPr>
          <w:noProof/>
          <w:lang w:val="en-GB" w:eastAsia="en-GB"/>
        </w:rPr>
        <w:lastRenderedPageBreak/>
        <w:drawing>
          <wp:inline distT="0" distB="0" distL="0" distR="0">
            <wp:extent cx="4619625" cy="36957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454618" w:rsidRPr="008D3F7F" w:rsidRDefault="008D3F7F" w:rsidP="00454618">
      <w:pPr>
        <w:pStyle w:val="BodyText"/>
      </w:pPr>
      <w:r w:rsidRPr="008D3F7F">
        <w:rPr>
          <w:b/>
        </w:rPr>
        <w:t xml:space="preserve">Figure </w:t>
      </w:r>
      <w:r w:rsidR="00454618">
        <w:rPr>
          <w:b/>
        </w:rPr>
        <w:t>4</w:t>
      </w:r>
      <w:r w:rsidRPr="008D3F7F">
        <w:rPr>
          <w:b/>
        </w:rPr>
        <w:t>:</w:t>
      </w:r>
      <w:r>
        <w:t xml:space="preserve"> </w:t>
      </w:r>
      <w:r w:rsidR="00454618">
        <w:t xml:space="preserve">Top-panel: </w:t>
      </w:r>
      <w:r>
        <w:t>Fraction unblocked over time for increasing concentrations of a</w:t>
      </w:r>
      <w:r w:rsidR="004A4242">
        <w:t>zimilide</w:t>
      </w:r>
      <w:r>
        <w:t>.</w:t>
      </w:r>
      <w:r w:rsidR="00454618">
        <w:t xml:space="preserve"> </w:t>
      </w:r>
      <w:r w:rsidR="00454618">
        <w:t>Bottom-panel: Fraction unblocked as a function of increasing drug concentration at steady-state (last millisecond of assay run-time).</w:t>
      </w:r>
    </w:p>
    <w:p w:rsidR="00D31D8F" w:rsidRDefault="00D31D8F" w:rsidP="00D31D8F">
      <w:pPr>
        <w:pStyle w:val="FirstParagraph"/>
        <w:rPr>
          <w:b/>
        </w:rPr>
      </w:pPr>
      <w:r>
        <w:rPr>
          <w:noProof/>
          <w:lang w:val="en-GB" w:eastAsia="en-GB"/>
        </w:rPr>
        <w:lastRenderedPageBreak/>
        <w:drawing>
          <wp:inline distT="0" distB="0" distL="0" distR="0">
            <wp:extent cx="4619625" cy="36957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254FA4" w:rsidRPr="008D3F7F" w:rsidRDefault="00254FA4" w:rsidP="00254FA4">
      <w:pPr>
        <w:pStyle w:val="BodyText"/>
      </w:pPr>
      <w:r w:rsidRPr="008D3F7F">
        <w:rPr>
          <w:b/>
        </w:rPr>
        <w:t xml:space="preserve">Figure </w:t>
      </w:r>
      <w:r w:rsidR="00454618">
        <w:rPr>
          <w:b/>
        </w:rPr>
        <w:t>5</w:t>
      </w:r>
      <w:r w:rsidRPr="008D3F7F">
        <w:rPr>
          <w:b/>
        </w:rPr>
        <w:t>:</w:t>
      </w:r>
      <w:r>
        <w:t xml:space="preserve"> </w:t>
      </w:r>
      <w:r w:rsidR="00454618">
        <w:t xml:space="preserve">Top-panel: </w:t>
      </w:r>
      <w:r>
        <w:t xml:space="preserve">Fraction unblocked over time for increasing concentrations of </w:t>
      </w:r>
      <w:r w:rsidR="004A4242">
        <w:t>bepridil</w:t>
      </w:r>
      <w:r>
        <w:t>.</w:t>
      </w:r>
      <w:r w:rsidR="00454618">
        <w:t xml:space="preserve"> </w:t>
      </w:r>
      <w:r w:rsidR="00454618">
        <w:t>Bottom-panel: Fraction unblocked as a function of increasing drug concentration at steady-state (last millisecond of assay run-time).</w:t>
      </w:r>
    </w:p>
    <w:p w:rsidR="00D31D8F" w:rsidRDefault="00D31D8F" w:rsidP="00454618">
      <w:pPr>
        <w:pStyle w:val="BodyText"/>
        <w:rPr>
          <w:b/>
        </w:rPr>
      </w:pPr>
      <w:r>
        <w:rPr>
          <w:noProof/>
          <w:lang w:val="en-GB" w:eastAsia="en-GB"/>
        </w:rPr>
        <w:lastRenderedPageBreak/>
        <w:drawing>
          <wp:inline distT="0" distB="0" distL="0" distR="0">
            <wp:extent cx="4619625" cy="36957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454618" w:rsidRPr="008D3F7F" w:rsidRDefault="008D3F7F" w:rsidP="00454618">
      <w:pPr>
        <w:pStyle w:val="BodyText"/>
      </w:pPr>
      <w:r w:rsidRPr="008D3F7F">
        <w:rPr>
          <w:b/>
        </w:rPr>
        <w:t xml:space="preserve">Figure </w:t>
      </w:r>
      <w:r w:rsidR="00454618">
        <w:rPr>
          <w:b/>
        </w:rPr>
        <w:t>6</w:t>
      </w:r>
      <w:r w:rsidRPr="008D3F7F">
        <w:rPr>
          <w:b/>
        </w:rPr>
        <w:t>:</w:t>
      </w:r>
      <w:r>
        <w:t xml:space="preserve"> </w:t>
      </w:r>
      <w:r w:rsidR="00454618">
        <w:t xml:space="preserve">Top-panel: </w:t>
      </w:r>
      <w:r>
        <w:t xml:space="preserve">Fraction unblocked over time for increasing concentrations of </w:t>
      </w:r>
      <w:r w:rsidR="004A4242">
        <w:t>chlorpromazine</w:t>
      </w:r>
      <w:r>
        <w:t>.</w:t>
      </w:r>
      <w:r w:rsidR="00454618">
        <w:t xml:space="preserve"> </w:t>
      </w:r>
      <w:r w:rsidR="00454618">
        <w:t>Bottom-panel: Fraction unblocked as a function of increasing drug concentration at steady-state (last millisecond of assay run-time).</w:t>
      </w:r>
    </w:p>
    <w:p w:rsidR="00C23059" w:rsidRDefault="00C23059" w:rsidP="00454618">
      <w:pPr>
        <w:pStyle w:val="BodyText"/>
        <w:rPr>
          <w:b/>
        </w:rPr>
      </w:pPr>
      <w:r>
        <w:rPr>
          <w:noProof/>
          <w:lang w:val="en-GB" w:eastAsia="en-GB"/>
        </w:rPr>
        <w:lastRenderedPageBreak/>
        <w:drawing>
          <wp:inline distT="0" distB="0" distL="0" distR="0">
            <wp:extent cx="4619625" cy="36957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454618" w:rsidRPr="008D3F7F" w:rsidRDefault="008D3F7F" w:rsidP="00454618">
      <w:pPr>
        <w:pStyle w:val="BodyText"/>
      </w:pPr>
      <w:r w:rsidRPr="008D3F7F">
        <w:rPr>
          <w:b/>
        </w:rPr>
        <w:t xml:space="preserve">Figure </w:t>
      </w:r>
      <w:r w:rsidR="00454618">
        <w:rPr>
          <w:b/>
        </w:rPr>
        <w:t>7</w:t>
      </w:r>
      <w:r w:rsidRPr="008D3F7F">
        <w:rPr>
          <w:b/>
        </w:rPr>
        <w:t>:</w:t>
      </w:r>
      <w:r>
        <w:t xml:space="preserve"> </w:t>
      </w:r>
      <w:r w:rsidR="00454618">
        <w:t xml:space="preserve">Top-panel: </w:t>
      </w:r>
      <w:r>
        <w:t xml:space="preserve">Fraction unblocked over time for increasing concentrations of </w:t>
      </w:r>
      <w:r w:rsidR="004A4242">
        <w:t>cisapride</w:t>
      </w:r>
      <w:r>
        <w:t>.</w:t>
      </w:r>
      <w:r w:rsidR="00454618">
        <w:t xml:space="preserve"> </w:t>
      </w:r>
      <w:r w:rsidR="00454618">
        <w:t>Bottom-panel: Fraction unblocked as a function of increasing drug concentration at steady-state (last millisecond of assay run-time).</w:t>
      </w:r>
    </w:p>
    <w:p w:rsidR="00C23059" w:rsidRDefault="00C23059" w:rsidP="00D431C1">
      <w:pPr>
        <w:pStyle w:val="BodyText"/>
        <w:rPr>
          <w:b/>
        </w:rPr>
      </w:pPr>
      <w:r>
        <w:rPr>
          <w:noProof/>
          <w:lang w:val="en-GB" w:eastAsia="en-GB"/>
        </w:rPr>
        <w:lastRenderedPageBreak/>
        <w:drawing>
          <wp:inline distT="0" distB="0" distL="0" distR="0">
            <wp:extent cx="4619625" cy="36957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454618">
        <w:rPr>
          <w:b/>
        </w:rPr>
        <w:t>8</w:t>
      </w:r>
      <w:r w:rsidRPr="008D3F7F">
        <w:rPr>
          <w:b/>
        </w:rPr>
        <w:t>:</w:t>
      </w:r>
      <w:r>
        <w:t xml:space="preserve"> </w:t>
      </w:r>
      <w:r w:rsidR="00D431C1">
        <w:t xml:space="preserve">Top-panel: </w:t>
      </w:r>
      <w:r>
        <w:t xml:space="preserve">Fraction unblocked over time for increasing concentrations of </w:t>
      </w:r>
      <w:r w:rsidR="004A4242">
        <w:t>clarithromycin</w:t>
      </w:r>
      <w:r>
        <w:t>.</w:t>
      </w:r>
      <w:r w:rsidR="00D431C1">
        <w:t xml:space="preserve"> </w:t>
      </w:r>
      <w:r w:rsidR="00D431C1">
        <w:t>Bottom-panel: Fraction unblocked as a function of increasing drug concentration at steady-state (last millisecond of assay run-time).</w:t>
      </w:r>
    </w:p>
    <w:p w:rsidR="00C23059" w:rsidRDefault="00C23059" w:rsidP="00D431C1">
      <w:pPr>
        <w:pStyle w:val="BodyText"/>
        <w:rPr>
          <w:b/>
        </w:rPr>
      </w:pPr>
      <w:r>
        <w:rPr>
          <w:noProof/>
          <w:lang w:val="en-GB" w:eastAsia="en-GB"/>
        </w:rPr>
        <w:lastRenderedPageBreak/>
        <w:drawing>
          <wp:inline distT="0" distB="0" distL="0" distR="0">
            <wp:extent cx="4619625" cy="36957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9</w:t>
      </w:r>
      <w:r w:rsidRPr="008D3F7F">
        <w:rPr>
          <w:b/>
        </w:rPr>
        <w:t>:</w:t>
      </w:r>
      <w:r>
        <w:t xml:space="preserve"> </w:t>
      </w:r>
      <w:r w:rsidR="00D431C1">
        <w:t xml:space="preserve">Top-panel: </w:t>
      </w:r>
      <w:r>
        <w:t xml:space="preserve">Fraction unblocked over time for increasing concentrations of </w:t>
      </w:r>
      <w:r w:rsidR="004A4242">
        <w:t>clozapine</w:t>
      </w:r>
      <w:r>
        <w:t>.</w:t>
      </w:r>
      <w:r w:rsidR="00D431C1">
        <w:t xml:space="preserve"> </w:t>
      </w:r>
      <w:r w:rsidR="00D431C1">
        <w:t>Bottom-panel: Fraction unblocked as a function of increasing drug concentration at steady-state (last millisecond of assay run-time).</w:t>
      </w:r>
    </w:p>
    <w:p w:rsidR="00C23059" w:rsidRDefault="002768A1" w:rsidP="00D431C1">
      <w:pPr>
        <w:pStyle w:val="BodyText"/>
        <w:rPr>
          <w:b/>
        </w:rPr>
      </w:pPr>
      <w:r>
        <w:rPr>
          <w:noProof/>
          <w:lang w:val="en-GB" w:eastAsia="en-GB"/>
        </w:rPr>
        <w:lastRenderedPageBreak/>
        <w:drawing>
          <wp:inline distT="0" distB="0" distL="0" distR="0">
            <wp:extent cx="4619625" cy="36957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10</w:t>
      </w:r>
      <w:r w:rsidRPr="008D3F7F">
        <w:rPr>
          <w:b/>
        </w:rPr>
        <w:t>:</w:t>
      </w:r>
      <w:r>
        <w:t xml:space="preserve"> </w:t>
      </w:r>
      <w:r w:rsidR="00D431C1">
        <w:t xml:space="preserve">Top-panel: </w:t>
      </w:r>
      <w:r>
        <w:t xml:space="preserve">Fraction unblocked over time for increasing concentrations of </w:t>
      </w:r>
      <w:r w:rsidR="004A4242">
        <w:t>diltiazem</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11</w:t>
      </w:r>
      <w:r w:rsidRPr="008D3F7F">
        <w:rPr>
          <w:b/>
        </w:rPr>
        <w:t>:</w:t>
      </w:r>
      <w:r>
        <w:t xml:space="preserve"> </w:t>
      </w:r>
      <w:r w:rsidR="00D431C1">
        <w:t xml:space="preserve">Top-panel: </w:t>
      </w:r>
      <w:r>
        <w:t xml:space="preserve">Fraction unblocked over time for increasing concentrations of </w:t>
      </w:r>
      <w:r w:rsidR="004A4242">
        <w:t>disopyramid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2</w:t>
      </w:r>
      <w:r w:rsidRPr="008D3F7F">
        <w:rPr>
          <w:b/>
        </w:rPr>
        <w:t>:</w:t>
      </w:r>
      <w:r>
        <w:t xml:space="preserve"> </w:t>
      </w:r>
      <w:r w:rsidR="00D431C1">
        <w:t xml:space="preserve">Top-panel: </w:t>
      </w:r>
      <w:r>
        <w:t xml:space="preserve">Fraction unblocked over time for increasing concentrations of </w:t>
      </w:r>
      <w:r w:rsidR="004A4242">
        <w:t>dofetilid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3</w:t>
      </w:r>
      <w:r w:rsidRPr="008D3F7F">
        <w:rPr>
          <w:b/>
        </w:rPr>
        <w:t>:</w:t>
      </w:r>
      <w:r>
        <w:t xml:space="preserve"> </w:t>
      </w:r>
      <w:r w:rsidR="00D431C1">
        <w:t xml:space="preserve">Top-panel: </w:t>
      </w:r>
      <w:r>
        <w:t xml:space="preserve">Fraction unblocked over time for increasing concentrations of </w:t>
      </w:r>
      <w:r w:rsidR="004A4242">
        <w:t>domperidon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4</w:t>
      </w:r>
      <w:r w:rsidRPr="008D3F7F">
        <w:rPr>
          <w:b/>
        </w:rPr>
        <w:t>:</w:t>
      </w:r>
      <w:r>
        <w:t xml:space="preserve"> </w:t>
      </w:r>
      <w:r w:rsidR="00D431C1">
        <w:t xml:space="preserve">Top-panel: </w:t>
      </w:r>
      <w:r>
        <w:t xml:space="preserve">Fraction unblocked over time for increasing concentrations of </w:t>
      </w:r>
      <w:r w:rsidR="004A4242">
        <w:t>droperidol</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5</w:t>
      </w:r>
      <w:r w:rsidRPr="008D3F7F">
        <w:rPr>
          <w:b/>
        </w:rPr>
        <w:t>:</w:t>
      </w:r>
      <w:r>
        <w:t xml:space="preserve"> </w:t>
      </w:r>
      <w:r w:rsidR="00D431C1">
        <w:t xml:space="preserve">Top-panel: </w:t>
      </w:r>
      <w:r>
        <w:t xml:space="preserve">Fraction unblocked over time for increasing concentrations of </w:t>
      </w:r>
      <w:r w:rsidR="004A4242">
        <w:t>ibutilid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6</w:t>
      </w:r>
      <w:r w:rsidRPr="008D3F7F">
        <w:rPr>
          <w:b/>
        </w:rPr>
        <w:t>:</w:t>
      </w:r>
      <w:r>
        <w:t xml:space="preserve"> </w:t>
      </w:r>
      <w:r w:rsidR="00D431C1">
        <w:t xml:space="preserve">Top-panel: </w:t>
      </w:r>
      <w:r>
        <w:t xml:space="preserve">Fraction unblocked over time for increasing concentrations of </w:t>
      </w:r>
      <w:r w:rsidR="004A4242">
        <w:t>loratadin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7</w:t>
      </w:r>
      <w:r w:rsidRPr="008D3F7F">
        <w:rPr>
          <w:b/>
        </w:rPr>
        <w:t>:</w:t>
      </w:r>
      <w:r>
        <w:t xml:space="preserve"> </w:t>
      </w:r>
      <w:r w:rsidR="00D431C1">
        <w:t xml:space="preserve">Top-panel: </w:t>
      </w:r>
      <w:r>
        <w:t xml:space="preserve">Fraction unblocked over time for increasing concentrations of </w:t>
      </w:r>
      <w:r w:rsidR="004A4242">
        <w:t>metroprolol</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8</w:t>
      </w:r>
      <w:r w:rsidRPr="008D3F7F">
        <w:rPr>
          <w:b/>
        </w:rPr>
        <w:t>:</w:t>
      </w:r>
      <w:r>
        <w:t xml:space="preserve"> </w:t>
      </w:r>
      <w:r w:rsidR="00D431C1">
        <w:t xml:space="preserve">Top-panel: </w:t>
      </w:r>
      <w:r>
        <w:t xml:space="preserve">Fraction unblocked over time for increasing concentrations of </w:t>
      </w:r>
      <w:r w:rsidR="004A4242">
        <w:t>mexiletin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Figure 1</w:t>
      </w:r>
      <w:r w:rsidR="00D431C1">
        <w:rPr>
          <w:b/>
        </w:rPr>
        <w:t>9</w:t>
      </w:r>
      <w:r w:rsidRPr="008D3F7F">
        <w:rPr>
          <w:b/>
        </w:rPr>
        <w:t>:</w:t>
      </w:r>
      <w:r>
        <w:t xml:space="preserve"> </w:t>
      </w:r>
      <w:r w:rsidR="00D431C1">
        <w:t xml:space="preserve">Top-panel: </w:t>
      </w:r>
      <w:r>
        <w:t xml:space="preserve">Fraction unblocked over time for increasing concentrations of </w:t>
      </w:r>
      <w:r w:rsidR="004A4242">
        <w:t>nifedipin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20</w:t>
      </w:r>
      <w:r w:rsidRPr="008D3F7F">
        <w:rPr>
          <w:b/>
        </w:rPr>
        <w:t>:</w:t>
      </w:r>
      <w:r>
        <w:t xml:space="preserve"> </w:t>
      </w:r>
      <w:r w:rsidR="00D431C1">
        <w:t xml:space="preserve">Top-panel: </w:t>
      </w:r>
      <w:r>
        <w:t xml:space="preserve">Fraction unblocked over time for increasing concentrations of </w:t>
      </w:r>
      <w:r w:rsidR="005A61D8">
        <w:t>nitrendipine</w:t>
      </w:r>
      <w:r>
        <w:t>.</w:t>
      </w:r>
      <w:r w:rsidR="00D431C1">
        <w:t xml:space="preserve"> </w:t>
      </w:r>
      <w:r w:rsidR="00D431C1">
        <w:t>Bottom-panel: Fraction unblocked as a function of increasing drug concentration at steady-state (last millisecond of assay run-time).</w:t>
      </w:r>
    </w:p>
    <w:p w:rsidR="00AD6D60" w:rsidRDefault="00AD6D60" w:rsidP="00D431C1">
      <w:pPr>
        <w:pStyle w:val="BodyText"/>
        <w:rPr>
          <w:b/>
        </w:rPr>
      </w:pPr>
      <w:r>
        <w:rPr>
          <w:noProof/>
          <w:lang w:val="en-GB" w:eastAsia="en-GB"/>
        </w:rPr>
        <w:lastRenderedPageBreak/>
        <w:drawing>
          <wp:inline distT="0" distB="0" distL="0" distR="0">
            <wp:extent cx="4619625" cy="36957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D431C1" w:rsidP="00D431C1">
      <w:pPr>
        <w:pStyle w:val="BodyText"/>
      </w:pPr>
      <w:r>
        <w:rPr>
          <w:b/>
        </w:rPr>
        <w:t>Figure 21</w:t>
      </w:r>
      <w:r w:rsidR="008D3F7F" w:rsidRPr="008D3F7F">
        <w:rPr>
          <w:b/>
        </w:rPr>
        <w:t>:</w:t>
      </w:r>
      <w:r w:rsidR="008D3F7F">
        <w:t xml:space="preserve"> </w:t>
      </w:r>
      <w:r>
        <w:t xml:space="preserve">Top-panel: </w:t>
      </w:r>
      <w:r w:rsidR="008D3F7F">
        <w:t xml:space="preserve">Fraction unblocked over time for increasing concentrations of </w:t>
      </w:r>
      <w:r w:rsidR="0036128D">
        <w:t>ondansetron</w:t>
      </w:r>
      <w:r w:rsidR="008D3F7F">
        <w:t>.</w:t>
      </w:r>
      <w:r>
        <w:t xml:space="preserve"> </w:t>
      </w:r>
      <w:r>
        <w:t>Bottom-panel: Fraction unblocked as a function of increasing drug concentration at steady-state (last millisecond of assay run-time).</w:t>
      </w:r>
    </w:p>
    <w:p w:rsidR="00AD6D60" w:rsidRDefault="006673BE" w:rsidP="00D431C1">
      <w:pPr>
        <w:pStyle w:val="BodyText"/>
        <w:rPr>
          <w:b/>
        </w:rPr>
      </w:pPr>
      <w:r>
        <w:rPr>
          <w:noProof/>
          <w:lang w:val="en-GB" w:eastAsia="en-GB"/>
        </w:rPr>
        <w:lastRenderedPageBreak/>
        <w:drawing>
          <wp:inline distT="0" distB="0" distL="0" distR="0">
            <wp:extent cx="4619625" cy="369570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22</w:t>
      </w:r>
      <w:r w:rsidRPr="008D3F7F">
        <w:rPr>
          <w:b/>
        </w:rPr>
        <w:t>:</w:t>
      </w:r>
      <w:r>
        <w:t xml:space="preserve"> </w:t>
      </w:r>
      <w:r w:rsidR="00D431C1">
        <w:t xml:space="preserve">Top-panel: </w:t>
      </w:r>
      <w:r>
        <w:t xml:space="preserve">Fraction unblocked over time for increasing concentrations of </w:t>
      </w:r>
      <w:r w:rsidR="0036128D">
        <w:t>pimozide</w:t>
      </w:r>
      <w:r>
        <w:t>.</w:t>
      </w:r>
      <w:r w:rsidR="00D431C1">
        <w:t xml:space="preserve"> </w:t>
      </w:r>
      <w:r w:rsidR="00D431C1">
        <w:t>Bottom-panel: Fraction unblocked as a function of increasing drug concentration at steady-state (last millisecond of assay run-time).</w:t>
      </w:r>
    </w:p>
    <w:p w:rsidR="00A37226" w:rsidRDefault="00A37226" w:rsidP="00D431C1">
      <w:pPr>
        <w:pStyle w:val="BodyText"/>
        <w:rPr>
          <w:b/>
        </w:rPr>
      </w:pPr>
      <w:r>
        <w:rPr>
          <w:noProof/>
          <w:lang w:val="en-GB" w:eastAsia="en-GB"/>
        </w:rPr>
        <w:lastRenderedPageBreak/>
        <w:drawing>
          <wp:inline distT="0" distB="0" distL="0" distR="0">
            <wp:extent cx="4619625" cy="36957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36128D">
        <w:rPr>
          <w:b/>
        </w:rPr>
        <w:t>2</w:t>
      </w:r>
      <w:r w:rsidR="00D431C1">
        <w:rPr>
          <w:b/>
        </w:rPr>
        <w:t>3</w:t>
      </w:r>
      <w:r w:rsidRPr="008D3F7F">
        <w:rPr>
          <w:b/>
        </w:rPr>
        <w:t>:</w:t>
      </w:r>
      <w:r>
        <w:t xml:space="preserve"> </w:t>
      </w:r>
      <w:r w:rsidR="00D431C1">
        <w:t xml:space="preserve">Top-panel: </w:t>
      </w:r>
      <w:r>
        <w:t>Fraction unblocked over time fo</w:t>
      </w:r>
      <w:r w:rsidR="0036128D">
        <w:t>r increasing concentrations of quinidine</w:t>
      </w:r>
      <w:r>
        <w:t>.</w:t>
      </w:r>
      <w:r w:rsidR="00D431C1">
        <w:t xml:space="preserve"> </w:t>
      </w:r>
      <w:r w:rsidR="00D431C1">
        <w:t>Bottom-panel: Fraction unblocked as a function of increasing drug concentration at steady-state (last millisecond of assay run-time).</w:t>
      </w:r>
    </w:p>
    <w:p w:rsidR="00A37226" w:rsidRDefault="00A37226" w:rsidP="00D431C1">
      <w:pPr>
        <w:pStyle w:val="BodyText"/>
        <w:rPr>
          <w:b/>
        </w:rPr>
      </w:pPr>
      <w:r>
        <w:rPr>
          <w:noProof/>
          <w:lang w:val="en-GB" w:eastAsia="en-GB"/>
        </w:rPr>
        <w:lastRenderedPageBreak/>
        <w:drawing>
          <wp:inline distT="0" distB="0" distL="0" distR="0">
            <wp:extent cx="4619625" cy="36957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24</w:t>
      </w:r>
      <w:r w:rsidRPr="008D3F7F">
        <w:rPr>
          <w:b/>
        </w:rPr>
        <w:t>:</w:t>
      </w:r>
      <w:r>
        <w:t xml:space="preserve"> </w:t>
      </w:r>
      <w:r w:rsidR="00D431C1">
        <w:t xml:space="preserve">Top-panel: </w:t>
      </w:r>
      <w:r>
        <w:t xml:space="preserve">Fraction unblocked over time for increasing concentrations of </w:t>
      </w:r>
      <w:r w:rsidR="0036128D">
        <w:t>ranolazine</w:t>
      </w:r>
      <w:r>
        <w:t>.</w:t>
      </w:r>
      <w:r w:rsidR="00D431C1">
        <w:t xml:space="preserve"> </w:t>
      </w:r>
      <w:r w:rsidR="00D431C1">
        <w:t>Bottom-panel: Fraction unblocked as a function of increasing drug concentration at steady-state (last millisecond of assay run-time).</w:t>
      </w:r>
    </w:p>
    <w:p w:rsidR="00A37226" w:rsidRDefault="00A37226" w:rsidP="00A37226">
      <w:pPr>
        <w:pStyle w:val="FirstParagraph"/>
        <w:rPr>
          <w:b/>
        </w:rPr>
      </w:pPr>
      <w:r>
        <w:rPr>
          <w:noProof/>
          <w:lang w:val="en-GB" w:eastAsia="en-GB"/>
        </w:rPr>
        <w:lastRenderedPageBreak/>
        <w:drawing>
          <wp:inline distT="0" distB="0" distL="0" distR="0">
            <wp:extent cx="4619625" cy="369570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25</w:t>
      </w:r>
      <w:r w:rsidRPr="008D3F7F">
        <w:rPr>
          <w:b/>
        </w:rPr>
        <w:t>:</w:t>
      </w:r>
      <w:r>
        <w:t xml:space="preserve"> </w:t>
      </w:r>
      <w:r w:rsidR="00D431C1">
        <w:t xml:space="preserve">Top-panel: </w:t>
      </w:r>
      <w:r>
        <w:t xml:space="preserve">Fraction unblocked over time for increasing concentrations of </w:t>
      </w:r>
      <w:r w:rsidR="0036128D">
        <w:t>risperidone</w:t>
      </w:r>
      <w:r>
        <w:t>.</w:t>
      </w:r>
      <w:r w:rsidR="00D431C1">
        <w:t xml:space="preserve"> </w:t>
      </w:r>
      <w:r w:rsidR="00D431C1">
        <w:t>Bottom-panel: Fraction unblocked as a function of increasing drug concentration at steady-state (last millisecond of assay run-time).</w:t>
      </w:r>
    </w:p>
    <w:p w:rsidR="00A37226" w:rsidRDefault="00A37226" w:rsidP="00D431C1">
      <w:pPr>
        <w:pStyle w:val="BodyText"/>
        <w:rPr>
          <w:b/>
        </w:rPr>
      </w:pPr>
      <w:r>
        <w:rPr>
          <w:noProof/>
          <w:lang w:val="en-GB" w:eastAsia="en-GB"/>
        </w:rPr>
        <w:lastRenderedPageBreak/>
        <w:drawing>
          <wp:inline distT="0" distB="0" distL="0" distR="0">
            <wp:extent cx="4619625" cy="369570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D431C1" w:rsidRPr="008D3F7F" w:rsidRDefault="008D3F7F" w:rsidP="00D431C1">
      <w:pPr>
        <w:pStyle w:val="BodyText"/>
      </w:pPr>
      <w:r w:rsidRPr="008D3F7F">
        <w:rPr>
          <w:b/>
        </w:rPr>
        <w:t xml:space="preserve">Figure </w:t>
      </w:r>
      <w:r w:rsidR="00D431C1">
        <w:rPr>
          <w:b/>
        </w:rPr>
        <w:t>26</w:t>
      </w:r>
      <w:r w:rsidRPr="008D3F7F">
        <w:rPr>
          <w:b/>
        </w:rPr>
        <w:t>:</w:t>
      </w:r>
      <w:r>
        <w:t xml:space="preserve"> </w:t>
      </w:r>
      <w:r w:rsidR="00D431C1">
        <w:t xml:space="preserve">Top-panel: </w:t>
      </w:r>
      <w:r>
        <w:t>Fraction unblocked over time fo</w:t>
      </w:r>
      <w:r w:rsidR="0036128D">
        <w:t>r increasing concentrations of sotalol</w:t>
      </w:r>
      <w:r>
        <w:t>.</w:t>
      </w:r>
      <w:r w:rsidR="00D431C1">
        <w:t xml:space="preserve"> </w:t>
      </w:r>
      <w:r w:rsidR="00D431C1">
        <w:t>Bottom-panel: Fraction unblocked as a function of increasing drug concentration at steady-state (last millisecond of assay run-time).</w:t>
      </w:r>
    </w:p>
    <w:p w:rsidR="00A37226" w:rsidRDefault="00A37226" w:rsidP="009B6483">
      <w:pPr>
        <w:pStyle w:val="BodyText"/>
        <w:rPr>
          <w:b/>
        </w:rPr>
      </w:pPr>
      <w:r>
        <w:rPr>
          <w:noProof/>
          <w:lang w:val="en-GB" w:eastAsia="en-GB"/>
        </w:rPr>
        <w:lastRenderedPageBreak/>
        <w:drawing>
          <wp:inline distT="0" distB="0" distL="0" distR="0">
            <wp:extent cx="4619625" cy="369570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9B6483" w:rsidRPr="008D3F7F" w:rsidRDefault="008D3F7F" w:rsidP="009B6483">
      <w:pPr>
        <w:pStyle w:val="BodyText"/>
      </w:pPr>
      <w:r w:rsidRPr="008D3F7F">
        <w:rPr>
          <w:b/>
        </w:rPr>
        <w:t xml:space="preserve">Figure </w:t>
      </w:r>
      <w:r w:rsidR="00D431C1">
        <w:rPr>
          <w:b/>
        </w:rPr>
        <w:t>27</w:t>
      </w:r>
      <w:r w:rsidRPr="008D3F7F">
        <w:rPr>
          <w:b/>
        </w:rPr>
        <w:t>:</w:t>
      </w:r>
      <w:r>
        <w:t xml:space="preserve"> </w:t>
      </w:r>
      <w:r w:rsidR="00D431C1">
        <w:t xml:space="preserve">Top-panel: </w:t>
      </w:r>
      <w:r>
        <w:t xml:space="preserve">Fraction unblocked over time for increasing concentrations of </w:t>
      </w:r>
      <w:r w:rsidR="0036128D">
        <w:t>tamoxifen</w:t>
      </w:r>
      <w:r>
        <w:t>.</w:t>
      </w:r>
      <w:r w:rsidR="009B6483">
        <w:t xml:space="preserve"> </w:t>
      </w:r>
      <w:r w:rsidR="009B6483">
        <w:t>Bottom-panel: Fraction unblocked as a function of increasing drug concentration at steady-state (last millisecond of assay run-time).</w:t>
      </w:r>
    </w:p>
    <w:p w:rsidR="00A37226" w:rsidRDefault="00A37226" w:rsidP="009B6483">
      <w:pPr>
        <w:pStyle w:val="BodyText"/>
        <w:rPr>
          <w:b/>
        </w:rPr>
      </w:pPr>
      <w:r>
        <w:rPr>
          <w:noProof/>
          <w:lang w:val="en-GB" w:eastAsia="en-GB"/>
        </w:rPr>
        <w:lastRenderedPageBreak/>
        <w:drawing>
          <wp:inline distT="0" distB="0" distL="0" distR="0">
            <wp:extent cx="4619625" cy="369570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9B6483" w:rsidRPr="008D3F7F" w:rsidRDefault="008D3F7F" w:rsidP="009B6483">
      <w:pPr>
        <w:pStyle w:val="BodyText"/>
      </w:pPr>
      <w:r w:rsidRPr="008D3F7F">
        <w:rPr>
          <w:b/>
        </w:rPr>
        <w:t xml:space="preserve">Figure </w:t>
      </w:r>
      <w:r w:rsidR="009B6483">
        <w:rPr>
          <w:b/>
        </w:rPr>
        <w:t>28</w:t>
      </w:r>
      <w:r w:rsidRPr="008D3F7F">
        <w:rPr>
          <w:b/>
        </w:rPr>
        <w:t>:</w:t>
      </w:r>
      <w:r>
        <w:t xml:space="preserve"> </w:t>
      </w:r>
      <w:r w:rsidR="009B6483">
        <w:t xml:space="preserve">Top-panel: </w:t>
      </w:r>
      <w:r>
        <w:t>Fraction unblocked over time for increasing concentrations of</w:t>
      </w:r>
      <w:r w:rsidR="0036128D">
        <w:t xml:space="preserve"> terfenadine</w:t>
      </w:r>
      <w:r>
        <w:t>.</w:t>
      </w:r>
      <w:r w:rsidR="009B6483">
        <w:t xml:space="preserve"> </w:t>
      </w:r>
      <w:r w:rsidR="009B6483">
        <w:t>Bottom-panel: Fraction unblocked as a function of increasing drug concentration at steady-state (last millisecond of assay run-time).</w:t>
      </w:r>
    </w:p>
    <w:p w:rsidR="00A37226" w:rsidRDefault="00A37226" w:rsidP="00A37226">
      <w:pPr>
        <w:pStyle w:val="FirstParagraph"/>
        <w:rPr>
          <w:b/>
        </w:rPr>
      </w:pPr>
      <w:r>
        <w:rPr>
          <w:noProof/>
          <w:lang w:val="en-GB" w:eastAsia="en-GB"/>
        </w:rPr>
        <w:lastRenderedPageBreak/>
        <w:drawing>
          <wp:inline distT="0" distB="0" distL="0" distR="0">
            <wp:extent cx="4619625" cy="369570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9B6483" w:rsidRPr="008D3F7F" w:rsidRDefault="008D3F7F" w:rsidP="009B6483">
      <w:pPr>
        <w:pStyle w:val="BodyText"/>
      </w:pPr>
      <w:r w:rsidRPr="008D3F7F">
        <w:rPr>
          <w:b/>
        </w:rPr>
        <w:t xml:space="preserve">Figure </w:t>
      </w:r>
      <w:r w:rsidR="009B6483">
        <w:rPr>
          <w:b/>
        </w:rPr>
        <w:t>29</w:t>
      </w:r>
      <w:r w:rsidRPr="008D3F7F">
        <w:rPr>
          <w:b/>
        </w:rPr>
        <w:t>:</w:t>
      </w:r>
      <w:r>
        <w:t xml:space="preserve"> </w:t>
      </w:r>
      <w:r w:rsidR="009B6483">
        <w:t xml:space="preserve">Top-panel: </w:t>
      </w:r>
      <w:r>
        <w:t xml:space="preserve">Fraction unblocked over time for increasing concentrations of </w:t>
      </w:r>
      <w:r w:rsidR="0036128D">
        <w:t>vandetanib</w:t>
      </w:r>
      <w:r>
        <w:t>.</w:t>
      </w:r>
      <w:r w:rsidR="009B6483">
        <w:t xml:space="preserve"> </w:t>
      </w:r>
      <w:r w:rsidR="009B6483">
        <w:t>Bottom-panel: Fraction unblocked as a function of increasing drug concentration at steady-state (last millisecond of assay run-time).</w:t>
      </w:r>
    </w:p>
    <w:p w:rsidR="00A37226" w:rsidRDefault="00A37226" w:rsidP="00A37226">
      <w:pPr>
        <w:pStyle w:val="FirstParagraph"/>
      </w:pPr>
      <w:r>
        <w:rPr>
          <w:noProof/>
          <w:lang w:val="en-GB" w:eastAsia="en-GB"/>
        </w:rPr>
        <w:lastRenderedPageBreak/>
        <w:drawing>
          <wp:inline distT="0" distB="0" distL="0" distR="0">
            <wp:extent cx="4619625" cy="3695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noProof/>
          <w:lang w:val="en-GB" w:eastAsia="en-GB"/>
        </w:rPr>
        <w:drawing>
          <wp:inline distT="0" distB="0" distL="0" distR="0">
            <wp:extent cx="4619625" cy="36957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9B6483" w:rsidRPr="008D3F7F" w:rsidRDefault="008D3F7F" w:rsidP="009B6483">
      <w:pPr>
        <w:pStyle w:val="BodyText"/>
      </w:pPr>
      <w:r w:rsidRPr="008D3F7F">
        <w:rPr>
          <w:b/>
        </w:rPr>
        <w:t xml:space="preserve">Figure </w:t>
      </w:r>
      <w:r w:rsidR="009B6483">
        <w:rPr>
          <w:b/>
        </w:rPr>
        <w:t>30</w:t>
      </w:r>
      <w:r w:rsidRPr="008D3F7F">
        <w:rPr>
          <w:b/>
        </w:rPr>
        <w:t>:</w:t>
      </w:r>
      <w:r>
        <w:t xml:space="preserve"> </w:t>
      </w:r>
      <w:r w:rsidR="009B6483">
        <w:t xml:space="preserve">Top-panel: </w:t>
      </w:r>
      <w:r>
        <w:t xml:space="preserve">Fraction unblocked over time for increasing concentrations of </w:t>
      </w:r>
      <w:r w:rsidR="0036128D">
        <w:t>verapamil</w:t>
      </w:r>
      <w:r>
        <w:t>.</w:t>
      </w:r>
      <w:r w:rsidR="009B6483">
        <w:t xml:space="preserve"> </w:t>
      </w:r>
      <w:r w:rsidR="009B6483">
        <w:t>Bottom-panel: Fraction unblocked as a function of increasing drug concentration at steady-state (last millisecond of assay run-time).</w:t>
      </w:r>
    </w:p>
    <w:p w:rsidR="00171A90" w:rsidRPr="00171A90" w:rsidRDefault="00171A90" w:rsidP="00254DF5">
      <w:pPr>
        <w:pStyle w:val="BodyText"/>
        <w:rPr>
          <w:b/>
        </w:rPr>
      </w:pPr>
      <w:r w:rsidRPr="00171A90">
        <w:rPr>
          <w:b/>
        </w:rPr>
        <w:lastRenderedPageBreak/>
        <w:t>References</w:t>
      </w:r>
    </w:p>
    <w:p w:rsidR="00171A90" w:rsidRPr="00171A90" w:rsidRDefault="00171A90" w:rsidP="00171A90">
      <w:pPr>
        <w:pStyle w:val="Bibliography"/>
        <w:ind w:left="0" w:firstLine="0"/>
        <w:rPr>
          <w:rFonts w:ascii="Cambria" w:hAnsi="Cambria"/>
        </w:rPr>
      </w:pPr>
      <w:r>
        <w:fldChar w:fldCharType="begin"/>
      </w:r>
      <w:r>
        <w:instrText xml:space="preserve"> ADDIN ZOTERO_BIBL {"custom":[]} CSL_BIBLIOGRAPHY </w:instrText>
      </w:r>
      <w:r>
        <w:fldChar w:fldCharType="separate"/>
      </w:r>
      <w:r w:rsidRPr="00171A90">
        <w:rPr>
          <w:rFonts w:ascii="Cambria" w:hAnsi="Cambria"/>
        </w:rPr>
        <w:t xml:space="preserve">Li, Z., Ridder, B.J., Han, X., Wu, W.W., Sheng, J., Tran, P.N., Wu, M., Randolph, A., Johnstone, R.H., Mirams, G.R., Kuryshev, Y., Kramer, J., Wu, C., Crumb, W.J., Strauss, D.G., </w:t>
      </w:r>
      <w:r>
        <w:rPr>
          <w:rFonts w:ascii="Cambria" w:hAnsi="Cambria"/>
        </w:rPr>
        <w:t>2018</w:t>
      </w:r>
      <w:r w:rsidRPr="00171A90">
        <w:rPr>
          <w:rFonts w:ascii="Cambria" w:hAnsi="Cambria"/>
        </w:rPr>
        <w:t>. Assessment of an In Silico Mechanistic Model for Proarrhythmia Risk Prediction Under the CiPA In</w:t>
      </w:r>
      <w:r>
        <w:rPr>
          <w:rFonts w:ascii="Cambria" w:hAnsi="Cambria"/>
        </w:rPr>
        <w:t>itiative. Clin. Pharmacol. Ther</w:t>
      </w:r>
      <w:r w:rsidRPr="00171A90">
        <w:rPr>
          <w:rFonts w:ascii="Cambria" w:hAnsi="Cambria"/>
        </w:rPr>
        <w:t>. https://doi.org/10.1002/cpt.1184</w:t>
      </w:r>
    </w:p>
    <w:p w:rsidR="00171A90" w:rsidRPr="00254DF5" w:rsidRDefault="00171A90" w:rsidP="00254DF5">
      <w:pPr>
        <w:pStyle w:val="BodyText"/>
      </w:pPr>
      <w:r>
        <w:fldChar w:fldCharType="end"/>
      </w:r>
    </w:p>
    <w:sectPr w:rsidR="00171A90" w:rsidRPr="00254D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268BB" w:rsidRDefault="003268BB">
      <w:pPr>
        <w:spacing w:after="0"/>
      </w:pPr>
      <w:r>
        <w:separator/>
      </w:r>
    </w:p>
  </w:endnote>
  <w:endnote w:type="continuationSeparator" w:id="0">
    <w:p w:rsidR="003268BB" w:rsidRDefault="003268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68BB" w:rsidRDefault="003268BB">
      <w:r>
        <w:separator/>
      </w:r>
    </w:p>
  </w:footnote>
  <w:footnote w:type="continuationSeparator" w:id="0">
    <w:p w:rsidR="003268BB" w:rsidRDefault="003268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FA63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C2AA6C"/>
    <w:multiLevelType w:val="multilevel"/>
    <w:tmpl w:val="BA2CD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089E"/>
    <w:rsid w:val="00171A90"/>
    <w:rsid w:val="001824BE"/>
    <w:rsid w:val="00254DF5"/>
    <w:rsid w:val="00254FA4"/>
    <w:rsid w:val="002768A1"/>
    <w:rsid w:val="002D502F"/>
    <w:rsid w:val="002E68BA"/>
    <w:rsid w:val="003268BB"/>
    <w:rsid w:val="0036128D"/>
    <w:rsid w:val="003A2972"/>
    <w:rsid w:val="00400F90"/>
    <w:rsid w:val="004032AE"/>
    <w:rsid w:val="00454618"/>
    <w:rsid w:val="004A4242"/>
    <w:rsid w:val="004E29B3"/>
    <w:rsid w:val="00547B3C"/>
    <w:rsid w:val="005854DA"/>
    <w:rsid w:val="00590D07"/>
    <w:rsid w:val="005A61D8"/>
    <w:rsid w:val="00664BE5"/>
    <w:rsid w:val="006673BE"/>
    <w:rsid w:val="006C766C"/>
    <w:rsid w:val="00747590"/>
    <w:rsid w:val="00784D58"/>
    <w:rsid w:val="007B16CB"/>
    <w:rsid w:val="008D3F7F"/>
    <w:rsid w:val="008D6863"/>
    <w:rsid w:val="009B6483"/>
    <w:rsid w:val="009F4787"/>
    <w:rsid w:val="00A37226"/>
    <w:rsid w:val="00AD6D60"/>
    <w:rsid w:val="00B200D1"/>
    <w:rsid w:val="00B86B75"/>
    <w:rsid w:val="00BA4A10"/>
    <w:rsid w:val="00BC48D5"/>
    <w:rsid w:val="00BD1B61"/>
    <w:rsid w:val="00C23059"/>
    <w:rsid w:val="00C36279"/>
    <w:rsid w:val="00CD2370"/>
    <w:rsid w:val="00D23701"/>
    <w:rsid w:val="00D31D8F"/>
    <w:rsid w:val="00D431C1"/>
    <w:rsid w:val="00E315A3"/>
    <w:rsid w:val="00E931A8"/>
    <w:rsid w:val="00F40A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54DF5"/>
    <w:pPr>
      <w:spacing w:after="0"/>
    </w:pPr>
    <w:rPr>
      <w:rFonts w:ascii="Tahoma" w:hAnsi="Tahoma" w:cs="Tahoma"/>
      <w:sz w:val="16"/>
      <w:szCs w:val="16"/>
    </w:rPr>
  </w:style>
  <w:style w:type="character" w:customStyle="1" w:styleId="BalloonTextChar">
    <w:name w:val="Balloon Text Char"/>
    <w:basedOn w:val="DefaultParagraphFont"/>
    <w:link w:val="BalloonText"/>
    <w:rsid w:val="00254DF5"/>
    <w:rPr>
      <w:rFonts w:ascii="Tahoma" w:hAnsi="Tahoma" w:cs="Tahoma"/>
      <w:sz w:val="16"/>
      <w:szCs w:val="16"/>
    </w:rPr>
  </w:style>
  <w:style w:type="character" w:styleId="PlaceholderText">
    <w:name w:val="Placeholder Text"/>
    <w:basedOn w:val="DefaultParagraphFont"/>
    <w:rsid w:val="001824B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54DF5"/>
    <w:pPr>
      <w:spacing w:after="0"/>
    </w:pPr>
    <w:rPr>
      <w:rFonts w:ascii="Tahoma" w:hAnsi="Tahoma" w:cs="Tahoma"/>
      <w:sz w:val="16"/>
      <w:szCs w:val="16"/>
    </w:rPr>
  </w:style>
  <w:style w:type="character" w:customStyle="1" w:styleId="BalloonTextChar">
    <w:name w:val="Balloon Text Char"/>
    <w:basedOn w:val="DefaultParagraphFont"/>
    <w:link w:val="BalloonText"/>
    <w:rsid w:val="00254DF5"/>
    <w:rPr>
      <w:rFonts w:ascii="Tahoma" w:hAnsi="Tahoma" w:cs="Tahoma"/>
      <w:sz w:val="16"/>
      <w:szCs w:val="16"/>
    </w:rPr>
  </w:style>
  <w:style w:type="character" w:styleId="PlaceholderText">
    <w:name w:val="Placeholder Text"/>
    <w:basedOn w:val="DefaultParagraphFont"/>
    <w:rsid w:val="001824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659827">
      <w:bodyDiv w:val="1"/>
      <w:marLeft w:val="0"/>
      <w:marRight w:val="0"/>
      <w:marTop w:val="0"/>
      <w:marBottom w:val="0"/>
      <w:divBdr>
        <w:top w:val="none" w:sz="0" w:space="0" w:color="auto"/>
        <w:left w:val="none" w:sz="0" w:space="0" w:color="auto"/>
        <w:bottom w:val="none" w:sz="0" w:space="0" w:color="auto"/>
        <w:right w:val="none" w:sz="0" w:space="0" w:color="auto"/>
      </w:divBdr>
    </w:div>
    <w:div w:id="1035618819">
      <w:bodyDiv w:val="1"/>
      <w:marLeft w:val="0"/>
      <w:marRight w:val="0"/>
      <w:marTop w:val="0"/>
      <w:marBottom w:val="0"/>
      <w:divBdr>
        <w:top w:val="none" w:sz="0" w:space="0" w:color="auto"/>
        <w:left w:val="none" w:sz="0" w:space="0" w:color="auto"/>
        <w:bottom w:val="none" w:sz="0" w:space="0" w:color="auto"/>
        <w:right w:val="none" w:sz="0" w:space="0" w:color="auto"/>
      </w:divBdr>
    </w:div>
    <w:div w:id="1726952106">
      <w:bodyDiv w:val="1"/>
      <w:marLeft w:val="0"/>
      <w:marRight w:val="0"/>
      <w:marTop w:val="0"/>
      <w:marBottom w:val="0"/>
      <w:divBdr>
        <w:top w:val="none" w:sz="0" w:space="0" w:color="auto"/>
        <w:left w:val="none" w:sz="0" w:space="0" w:color="auto"/>
        <w:bottom w:val="none" w:sz="0" w:space="0" w:color="auto"/>
        <w:right w:val="none" w:sz="0" w:space="0" w:color="auto"/>
      </w:divBdr>
    </w:div>
    <w:div w:id="18078158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hyperlink" Target="https://github.com/FDA/CiPA/tree/Brad-Sandbox/hERG_fitting" TargetMode="External"/><Relationship Id="rId51" Type="http://schemas.openxmlformats.org/officeDocument/2006/relationships/image" Target="media/image43.png"/><Relationship Id="rId3" Type="http://schemas.microsoft.com/office/2007/relationships/stylesWithEffects" Target="stylesWithEffec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8</TotalTime>
  <Pages>31</Pages>
  <Words>1611</Words>
  <Characters>918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ata_analysis_2.R</vt:lpstr>
    </vt:vector>
  </TitlesOfParts>
  <Company>University of Manchester</Company>
  <LinksUpToDate>false</LinksUpToDate>
  <CharactersWithSpaces>10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analysis_2.R</dc:title>
  <dc:creator>MCBI9HM2</dc:creator>
  <cp:lastModifiedBy>Hitesh Mistry</cp:lastModifiedBy>
  <cp:revision>27</cp:revision>
  <dcterms:created xsi:type="dcterms:W3CDTF">2018-11-02T12:33:00Z</dcterms:created>
  <dcterms:modified xsi:type="dcterms:W3CDTF">2018-12-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snUjWQ9j"/&gt;&lt;style id="http://www.zotero.org/styles/elsevier-harvard" hasBibliography="1" bibliographyStyleHasBeenSet="1"/&gt;&lt;prefs&gt;&lt;pref name="fieldType" value="Field"/&gt;&lt;pref name="storeReferenc</vt:lpwstr>
  </property>
  <property fmtid="{D5CDD505-2E9C-101B-9397-08002B2CF9AE}" pid="3" name="ZOTERO_PREF_2">
    <vt:lpwstr>es" value="true"/&gt;&lt;pref name="automaticJournalAbbreviations" value="true"/&gt;&lt;pref name="noteType" value=""/&gt;&lt;/prefs&gt;&lt;/data&gt;</vt:lpwstr>
  </property>
</Properties>
</file>